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9C1970" w14:textId="57A71742" w:rsidR="00851422" w:rsidRPr="00514B71" w:rsidRDefault="00851422" w:rsidP="004D7E0C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Esame scritto di </w:t>
      </w:r>
      <w:r w:rsidR="00C7383B" w:rsidRPr="00514B71">
        <w:rPr>
          <w:b/>
          <w:bCs/>
          <w:noProof/>
          <w:sz w:val="28"/>
          <w:szCs w:val="28"/>
          <w:lang w:val="it-IT"/>
        </w:rPr>
        <w:t>i</w:t>
      </w:r>
      <w:r w:rsidRPr="00514B71">
        <w:rPr>
          <w:b/>
          <w:bCs/>
          <w:noProof/>
          <w:sz w:val="28"/>
          <w:szCs w:val="28"/>
          <w:lang w:val="it-IT"/>
        </w:rPr>
        <w:t xml:space="preserve">ngegneria del software </w:t>
      </w:r>
      <w:r w:rsidR="00C7383B" w:rsidRPr="00514B71">
        <w:rPr>
          <w:b/>
          <w:bCs/>
          <w:noProof/>
          <w:sz w:val="28"/>
          <w:szCs w:val="28"/>
          <w:lang w:val="it-IT"/>
        </w:rPr>
        <w:t>e progettazione web</w:t>
      </w:r>
    </w:p>
    <w:p w14:paraId="381916C2" w14:textId="5B7D21D8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Primo appello. </w:t>
      </w:r>
      <w:r w:rsidR="0046455A">
        <w:rPr>
          <w:b/>
          <w:bCs/>
          <w:noProof/>
          <w:sz w:val="28"/>
          <w:szCs w:val="28"/>
          <w:lang w:val="it-IT"/>
        </w:rPr>
        <w:t>1</w:t>
      </w:r>
      <w:r w:rsidR="0060537C">
        <w:rPr>
          <w:b/>
          <w:bCs/>
          <w:noProof/>
          <w:sz w:val="28"/>
          <w:szCs w:val="28"/>
          <w:lang w:val="it-IT"/>
        </w:rPr>
        <w:t>6</w:t>
      </w:r>
      <w:r w:rsidR="001C74F7">
        <w:rPr>
          <w:b/>
          <w:bCs/>
          <w:noProof/>
          <w:sz w:val="28"/>
          <w:szCs w:val="28"/>
          <w:lang w:val="it-IT"/>
        </w:rPr>
        <w:t>/</w:t>
      </w:r>
      <w:r w:rsidR="0046455A">
        <w:rPr>
          <w:b/>
          <w:bCs/>
          <w:noProof/>
          <w:sz w:val="28"/>
          <w:szCs w:val="28"/>
          <w:lang w:val="it-IT"/>
        </w:rPr>
        <w:t>6</w:t>
      </w:r>
      <w:r w:rsidR="001C74F7">
        <w:rPr>
          <w:b/>
          <w:bCs/>
          <w:noProof/>
          <w:sz w:val="28"/>
          <w:szCs w:val="28"/>
          <w:lang w:val="it-IT"/>
        </w:rPr>
        <w:t>/2020</w:t>
      </w:r>
    </w:p>
    <w:p w14:paraId="0B8E724B" w14:textId="5723D62B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Gruppo </w:t>
      </w:r>
      <w:r w:rsidR="0060537C">
        <w:rPr>
          <w:b/>
          <w:bCs/>
          <w:noProof/>
          <w:sz w:val="28"/>
          <w:szCs w:val="28"/>
          <w:lang w:val="it-IT"/>
        </w:rPr>
        <w:t>B</w:t>
      </w:r>
    </w:p>
    <w:p w14:paraId="761DB296" w14:textId="77777777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</w:p>
    <w:p w14:paraId="50251146" w14:textId="4715AE56" w:rsidR="00C7383B" w:rsidRPr="00314813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u w:val="single"/>
          <w:lang w:val="it-IT"/>
        </w:rPr>
        <w:t xml:space="preserve">Cognome e nome:   </w:t>
      </w:r>
      <w:r w:rsidR="00314813">
        <w:rPr>
          <w:b/>
          <w:bCs/>
          <w:noProof/>
          <w:sz w:val="28"/>
          <w:szCs w:val="28"/>
          <w:u w:val="single"/>
          <w:lang w:val="it-IT"/>
        </w:rPr>
        <w:t>CALOMINO ALESSANDRO</w:t>
      </w:r>
    </w:p>
    <w:p w14:paraId="2EF09FBB" w14:textId="77777777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u w:val="single"/>
          <w:lang w:val="it-IT"/>
        </w:rPr>
      </w:pPr>
    </w:p>
    <w:p w14:paraId="0ACEF094" w14:textId="4BF2460C" w:rsidR="004D7E0C" w:rsidRPr="00514B71" w:rsidRDefault="004D7E0C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 xml:space="preserve">Si consideri un sistema </w:t>
      </w:r>
      <w:r w:rsidR="0046455A">
        <w:rPr>
          <w:noProof/>
          <w:sz w:val="28"/>
          <w:szCs w:val="28"/>
          <w:lang w:val="it-IT"/>
        </w:rPr>
        <w:t xml:space="preserve">di </w:t>
      </w:r>
      <w:r w:rsidR="0060537C">
        <w:rPr>
          <w:noProof/>
          <w:sz w:val="28"/>
          <w:szCs w:val="28"/>
          <w:lang w:val="it-IT"/>
        </w:rPr>
        <w:t xml:space="preserve">aste online come </w:t>
      </w:r>
      <w:r w:rsidR="0046455A" w:rsidRPr="0046455A">
        <w:rPr>
          <w:noProof/>
          <w:sz w:val="28"/>
          <w:szCs w:val="28"/>
          <w:lang w:val="it-IT"/>
        </w:rPr>
        <w:t>https://www.</w:t>
      </w:r>
      <w:r w:rsidR="0060537C">
        <w:rPr>
          <w:noProof/>
          <w:sz w:val="28"/>
          <w:szCs w:val="28"/>
          <w:lang w:val="it-IT"/>
        </w:rPr>
        <w:t>ebay.it</w:t>
      </w:r>
      <w:r w:rsidRPr="00514B71">
        <w:rPr>
          <w:noProof/>
          <w:sz w:val="28"/>
          <w:szCs w:val="28"/>
          <w:lang w:val="it-IT"/>
        </w:rPr>
        <w:t xml:space="preserve">. Per un tale sistema definire: </w:t>
      </w:r>
    </w:p>
    <w:p w14:paraId="3A43ADDD" w14:textId="77777777" w:rsidR="00AE58AB" w:rsidRPr="00514B71" w:rsidRDefault="00904C95" w:rsidP="00C7383B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3 requisiti funzionali</w:t>
      </w:r>
      <w:r w:rsidR="004A10FE" w:rsidRPr="00514B71">
        <w:rPr>
          <w:noProof/>
          <w:sz w:val="28"/>
          <w:szCs w:val="28"/>
          <w:lang w:val="it-IT"/>
        </w:rPr>
        <w:t xml:space="preserve"> </w:t>
      </w:r>
    </w:p>
    <w:p w14:paraId="56EF9184" w14:textId="77777777" w:rsidR="007D5F30" w:rsidRPr="00514B71" w:rsidRDefault="007D5F30" w:rsidP="007D5F30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Un Sequence Diagram che usi Number of Synchronous calls &gt; 2 e Number of Asynchronous calls &gt; 2</w:t>
      </w:r>
    </w:p>
    <w:p w14:paraId="73834378" w14:textId="557E9A72" w:rsidR="0046455A" w:rsidRDefault="00C8770F" w:rsidP="00033860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 xml:space="preserve">Un esempio testuale di un difetto di tipo regresison del tipo </w:t>
      </w:r>
      <w:r w:rsidR="0060537C">
        <w:rPr>
          <w:b/>
          <w:bCs/>
          <w:noProof/>
          <w:sz w:val="28"/>
          <w:szCs w:val="28"/>
          <w:lang w:val="it-IT"/>
        </w:rPr>
        <w:t>preventivo</w:t>
      </w:r>
    </w:p>
    <w:p w14:paraId="1A3EAE3A" w14:textId="28DBB827" w:rsidR="000E69CC" w:rsidRPr="00514B71" w:rsidRDefault="000E69CC" w:rsidP="000E69CC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Configurare un</w:t>
      </w:r>
      <w:r>
        <w:rPr>
          <w:noProof/>
          <w:sz w:val="28"/>
          <w:szCs w:val="28"/>
          <w:lang w:val="it-IT"/>
        </w:rPr>
        <w:t xml:space="preserve"> programma capace di fare operazioni basilari su stringhe (aggiunta, rimozione, concatenazione), con main, anche senza interfaccia grafica, </w:t>
      </w:r>
      <w:r w:rsidRPr="00514B71">
        <w:rPr>
          <w:noProof/>
          <w:sz w:val="28"/>
          <w:szCs w:val="28"/>
          <w:lang w:val="it-IT"/>
        </w:rPr>
        <w:t>con Travis/SonarCloud</w:t>
      </w:r>
      <w:r w:rsidR="00EC363C">
        <w:rPr>
          <w:noProof/>
          <w:sz w:val="28"/>
          <w:szCs w:val="28"/>
          <w:lang w:val="it-IT"/>
        </w:rPr>
        <w:t xml:space="preserve"> e 0 smells</w:t>
      </w:r>
      <w:r w:rsidRPr="00514B71">
        <w:rPr>
          <w:noProof/>
          <w:sz w:val="28"/>
          <w:szCs w:val="28"/>
          <w:lang w:val="it-IT"/>
        </w:rPr>
        <w:t xml:space="preserve">. </w:t>
      </w:r>
    </w:p>
    <w:p w14:paraId="1E38E9BA" w14:textId="77777777" w:rsidR="00490D0C" w:rsidRDefault="00490D0C" w:rsidP="00490D0C">
      <w:pPr>
        <w:ind w:left="1440"/>
        <w:jc w:val="both"/>
        <w:rPr>
          <w:noProof/>
          <w:sz w:val="28"/>
          <w:szCs w:val="28"/>
          <w:lang w:val="it-IT"/>
        </w:rPr>
      </w:pPr>
    </w:p>
    <w:p w14:paraId="177440D7" w14:textId="46FCEA55" w:rsidR="00033860" w:rsidRDefault="00033860" w:rsidP="00A96DAF">
      <w:pPr>
        <w:ind w:left="360"/>
        <w:jc w:val="both"/>
        <w:rPr>
          <w:b/>
          <w:bCs/>
          <w:noProof/>
          <w:sz w:val="28"/>
          <w:szCs w:val="28"/>
          <w:lang w:val="it-IT"/>
        </w:rPr>
      </w:pPr>
      <w:r w:rsidRPr="00490D0C">
        <w:rPr>
          <w:noProof/>
          <w:sz w:val="28"/>
          <w:szCs w:val="28"/>
          <w:lang w:val="it-IT"/>
        </w:rPr>
        <w:t xml:space="preserve">Esportare il </w:t>
      </w:r>
      <w:r w:rsidR="00490D0C">
        <w:rPr>
          <w:noProof/>
          <w:sz w:val="28"/>
          <w:szCs w:val="28"/>
          <w:lang w:val="it-IT"/>
        </w:rPr>
        <w:t xml:space="preserve">tutto </w:t>
      </w:r>
      <w:r w:rsidRPr="00490D0C">
        <w:rPr>
          <w:noProof/>
          <w:sz w:val="28"/>
          <w:szCs w:val="28"/>
          <w:lang w:val="it-IT"/>
        </w:rPr>
        <w:t xml:space="preserve">e metterlo in un repository GitHub, comunicare il repository tramite email a </w:t>
      </w:r>
      <w:hyperlink r:id="rId5" w:history="1">
        <w:r w:rsidRPr="00490D0C">
          <w:rPr>
            <w:rStyle w:val="Collegamentoipertestuale"/>
            <w:noProof/>
            <w:sz w:val="28"/>
            <w:szCs w:val="28"/>
            <w:lang w:val="it-IT"/>
          </w:rPr>
          <w:t>falessi@ing.uniroma2.it</w:t>
        </w:r>
      </w:hyperlink>
      <w:r w:rsidRPr="00490D0C">
        <w:rPr>
          <w:noProof/>
          <w:sz w:val="28"/>
          <w:szCs w:val="28"/>
          <w:lang w:val="it-IT"/>
        </w:rPr>
        <w:t xml:space="preserve"> entro l’orario di scadenza. Non toccare il repository dopo l’orario di scadenza.</w:t>
      </w:r>
    </w:p>
    <w:sectPr w:rsidR="000338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227F9"/>
    <w:multiLevelType w:val="hybridMultilevel"/>
    <w:tmpl w:val="A2005110"/>
    <w:lvl w:ilvl="0" w:tplc="8514E01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295AD6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00A9B"/>
    <w:multiLevelType w:val="hybridMultilevel"/>
    <w:tmpl w:val="39ACC932"/>
    <w:lvl w:ilvl="0" w:tplc="E1C01AF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7432"/>
    <w:multiLevelType w:val="hybridMultilevel"/>
    <w:tmpl w:val="F014EDB2"/>
    <w:lvl w:ilvl="0" w:tplc="295AD6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B45D5"/>
    <w:multiLevelType w:val="hybridMultilevel"/>
    <w:tmpl w:val="73C24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E4AD6"/>
    <w:multiLevelType w:val="hybridMultilevel"/>
    <w:tmpl w:val="5BDEBF22"/>
    <w:lvl w:ilvl="0" w:tplc="295AD6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456932"/>
    <w:multiLevelType w:val="hybridMultilevel"/>
    <w:tmpl w:val="39DAAE66"/>
    <w:lvl w:ilvl="0" w:tplc="E1C01AF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6EEC87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530E91"/>
    <w:multiLevelType w:val="hybridMultilevel"/>
    <w:tmpl w:val="29EC8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D61364"/>
    <w:multiLevelType w:val="hybridMultilevel"/>
    <w:tmpl w:val="28A23C7C"/>
    <w:lvl w:ilvl="0" w:tplc="F6EEC87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DE217D"/>
    <w:multiLevelType w:val="hybridMultilevel"/>
    <w:tmpl w:val="D2A0DB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8A06FCF"/>
    <w:multiLevelType w:val="hybridMultilevel"/>
    <w:tmpl w:val="58AAE2A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7C714E00"/>
    <w:multiLevelType w:val="hybridMultilevel"/>
    <w:tmpl w:val="F014EDB2"/>
    <w:lvl w:ilvl="0" w:tplc="295AD6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QiczNzCxMDA0MDcyUdpeDU4uLM/DyQAkODWgBXaw3yLQAAAA=="/>
  </w:docVars>
  <w:rsids>
    <w:rsidRoot w:val="005924DE"/>
    <w:rsid w:val="00033860"/>
    <w:rsid w:val="000762E2"/>
    <w:rsid w:val="000E69CC"/>
    <w:rsid w:val="00186CD9"/>
    <w:rsid w:val="001C74F7"/>
    <w:rsid w:val="00314813"/>
    <w:rsid w:val="003876BD"/>
    <w:rsid w:val="0046455A"/>
    <w:rsid w:val="00490D0C"/>
    <w:rsid w:val="004A10FE"/>
    <w:rsid w:val="004D7E0C"/>
    <w:rsid w:val="00514B71"/>
    <w:rsid w:val="005924DE"/>
    <w:rsid w:val="005A798A"/>
    <w:rsid w:val="005B2053"/>
    <w:rsid w:val="0060537C"/>
    <w:rsid w:val="006E4F10"/>
    <w:rsid w:val="007D5F30"/>
    <w:rsid w:val="00851422"/>
    <w:rsid w:val="00904C95"/>
    <w:rsid w:val="00911E52"/>
    <w:rsid w:val="00925264"/>
    <w:rsid w:val="00980E7F"/>
    <w:rsid w:val="00A525D7"/>
    <w:rsid w:val="00A550C4"/>
    <w:rsid w:val="00A96DAF"/>
    <w:rsid w:val="00AE58AB"/>
    <w:rsid w:val="00BB2DC7"/>
    <w:rsid w:val="00BC1B9F"/>
    <w:rsid w:val="00C7383B"/>
    <w:rsid w:val="00C8770F"/>
    <w:rsid w:val="00D93F5A"/>
    <w:rsid w:val="00EC3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B4BDD4"/>
  <w15:chartTrackingRefBased/>
  <w15:docId w15:val="{30FEE035-F401-4754-A4E9-21E3B63E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04C95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851422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514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alessi@ing.uniroma2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e</dc:creator>
  <cp:keywords/>
  <dc:description/>
  <cp:lastModifiedBy>alessandro calomino</cp:lastModifiedBy>
  <cp:revision>2</cp:revision>
  <dcterms:created xsi:type="dcterms:W3CDTF">2020-06-16T14:02:00Z</dcterms:created>
  <dcterms:modified xsi:type="dcterms:W3CDTF">2020-06-16T14:02:00Z</dcterms:modified>
</cp:coreProperties>
</file>